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CCD1A88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6A75AD">
        <w:rPr>
          <w:b/>
          <w:bCs/>
          <w:sz w:val="32"/>
          <w:szCs w:val="32"/>
        </w:rPr>
        <w:t>Tennessee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C28122" w14:textId="77777777" w:rsidR="00697932" w:rsidRDefault="006979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BF900A5" w:rsidR="00CB37D9" w:rsidRPr="00697932" w:rsidRDefault="00CB37D9" w:rsidP="006979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8A3B4" w14:textId="77777777" w:rsidR="00697932" w:rsidRDefault="006979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769F90" w14:textId="77777777" w:rsidR="00697932" w:rsidRDefault="006979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8BF4927" w:rsidR="00AD6FC0" w:rsidRPr="00697932" w:rsidRDefault="00AD6FC0" w:rsidP="006979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3370F" w14:textId="77777777" w:rsidR="00697932" w:rsidRDefault="006979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97932"/>
    <w:rsid w:val="006A75AD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5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